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5B63E" w14:textId="4BC914CA" w:rsidR="00475C01" w:rsidRDefault="00DB4273" w:rsidP="00DB4273">
      <w:pPr>
        <w:ind w:left="142"/>
        <w:rPr>
          <w:b/>
          <w:sz w:val="36"/>
          <w:szCs w:val="36"/>
        </w:rPr>
      </w:pPr>
      <w:r w:rsidRPr="00DB4273">
        <w:rPr>
          <w:b/>
          <w:sz w:val="36"/>
          <w:szCs w:val="36"/>
        </w:rPr>
        <w:t>PK International</w:t>
      </w:r>
      <w:r>
        <w:rPr>
          <w:b/>
          <w:sz w:val="36"/>
          <w:szCs w:val="36"/>
        </w:rPr>
        <w:t xml:space="preserve">- Healthy Me! And Gardening </w:t>
      </w:r>
      <w:bookmarkStart w:id="0" w:name="_GoBack"/>
      <w:bookmarkEnd w:id="0"/>
    </w:p>
    <w:p w14:paraId="7D8D577D" w14:textId="77777777" w:rsidR="00A7118A" w:rsidRPr="00DB4273" w:rsidRDefault="00A7118A" w:rsidP="00DB4273">
      <w:pPr>
        <w:ind w:left="142"/>
        <w:rPr>
          <w:b/>
          <w:sz w:val="36"/>
          <w:szCs w:val="36"/>
        </w:rPr>
      </w:pPr>
      <w:r>
        <w:t>Talk about gardens- what can we see in a garden? What would you put in a garden? What fruits and vegetables do you like? Which ones do you not like? What are healthy foods? Discussion of healthy foods and exercise in our lifestyle.</w:t>
      </w:r>
    </w:p>
    <w:tbl>
      <w:tblPr>
        <w:tblStyle w:val="TableGrid"/>
        <w:tblW w:w="0" w:type="auto"/>
        <w:tblInd w:w="552" w:type="dxa"/>
        <w:tblLook w:val="04A0" w:firstRow="1" w:lastRow="0" w:firstColumn="1" w:lastColumn="0" w:noHBand="0" w:noVBand="1"/>
      </w:tblPr>
      <w:tblGrid>
        <w:gridCol w:w="1684"/>
        <w:gridCol w:w="2427"/>
        <w:gridCol w:w="2693"/>
        <w:gridCol w:w="2552"/>
        <w:gridCol w:w="2693"/>
        <w:gridCol w:w="2693"/>
      </w:tblGrid>
      <w:tr w:rsidR="007A78B9" w14:paraId="02B1CDD9" w14:textId="77777777" w:rsidTr="00475C01">
        <w:tc>
          <w:tcPr>
            <w:tcW w:w="168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0000"/>
            <w:vAlign w:val="center"/>
          </w:tcPr>
          <w:p w14:paraId="32625710" w14:textId="77777777" w:rsidR="00DB4273" w:rsidRDefault="00DB4273" w:rsidP="00DB4273">
            <w:pPr>
              <w:jc w:val="center"/>
              <w:rPr>
                <w:rFonts w:ascii="Calibri" w:hAnsi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427" w:type="dxa"/>
            <w:shd w:val="clear" w:color="auto" w:fill="FF0000"/>
          </w:tcPr>
          <w:p w14:paraId="01B2D603" w14:textId="547B6EF5" w:rsidR="00DB4273" w:rsidRPr="00A7118A" w:rsidRDefault="00A7118A" w:rsidP="00A4507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Monda</w:t>
            </w:r>
            <w:r w:rsidR="00A45073">
              <w:rPr>
                <w:rFonts w:ascii="Arial" w:hAnsi="Arial" w:cs="Arial"/>
                <w:sz w:val="28"/>
                <w:szCs w:val="28"/>
              </w:rPr>
              <w:t>y</w:t>
            </w:r>
          </w:p>
        </w:tc>
        <w:tc>
          <w:tcPr>
            <w:tcW w:w="2693" w:type="dxa"/>
            <w:shd w:val="clear" w:color="auto" w:fill="FF0000"/>
          </w:tcPr>
          <w:p w14:paraId="44C8D25C" w14:textId="7B3F4790" w:rsidR="00DB4273" w:rsidRPr="00A7118A" w:rsidRDefault="00A7118A" w:rsidP="00A4507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Tuesday</w:t>
            </w:r>
          </w:p>
        </w:tc>
        <w:tc>
          <w:tcPr>
            <w:tcW w:w="2552" w:type="dxa"/>
            <w:shd w:val="clear" w:color="auto" w:fill="FF0000"/>
          </w:tcPr>
          <w:p w14:paraId="673ADFC6" w14:textId="31301F1D" w:rsidR="00DB4273" w:rsidRPr="00A7118A" w:rsidRDefault="00A7118A" w:rsidP="00A4507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Wednesday</w:t>
            </w:r>
          </w:p>
        </w:tc>
        <w:tc>
          <w:tcPr>
            <w:tcW w:w="2693" w:type="dxa"/>
            <w:shd w:val="clear" w:color="auto" w:fill="FF0000"/>
          </w:tcPr>
          <w:p w14:paraId="58A7A34B" w14:textId="2FF685B2" w:rsidR="00DB4273" w:rsidRPr="00A7118A" w:rsidRDefault="00A7118A" w:rsidP="00A4507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Thursday</w:t>
            </w:r>
          </w:p>
        </w:tc>
        <w:tc>
          <w:tcPr>
            <w:tcW w:w="2693" w:type="dxa"/>
            <w:shd w:val="clear" w:color="auto" w:fill="FF0000"/>
          </w:tcPr>
          <w:p w14:paraId="32305175" w14:textId="64A71A2C" w:rsidR="00DB4273" w:rsidRPr="00A7118A" w:rsidRDefault="00A7118A" w:rsidP="00A4507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Friday</w:t>
            </w:r>
          </w:p>
        </w:tc>
      </w:tr>
      <w:tr w:rsidR="00DB4273" w:rsidRPr="00E15F3F" w14:paraId="4B2B1B72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9933"/>
            <w:vAlign w:val="bottom"/>
          </w:tcPr>
          <w:p w14:paraId="7A32B739" w14:textId="77777777" w:rsidR="00DB4273" w:rsidRPr="00E15F3F" w:rsidRDefault="00A7118A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8:30- 8:55</w:t>
            </w:r>
          </w:p>
        </w:tc>
        <w:tc>
          <w:tcPr>
            <w:tcW w:w="2427" w:type="dxa"/>
            <w:shd w:val="clear" w:color="auto" w:fill="FF9933"/>
          </w:tcPr>
          <w:p w14:paraId="06AC0B29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9933"/>
          </w:tcPr>
          <w:p w14:paraId="1134DB4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F9933"/>
          </w:tcPr>
          <w:p w14:paraId="33CCA27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9933"/>
          </w:tcPr>
          <w:p w14:paraId="4C814BC7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9933"/>
          </w:tcPr>
          <w:p w14:paraId="1744F301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5B943515" w14:textId="77777777" w:rsidTr="00475C01">
        <w:trPr>
          <w:trHeight w:val="880"/>
        </w:trPr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9933"/>
            <w:vAlign w:val="bottom"/>
          </w:tcPr>
          <w:p w14:paraId="4FC8B317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rt Table/ </w:t>
            </w:r>
          </w:p>
          <w:p w14:paraId="618B488E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oy Area</w:t>
            </w:r>
          </w:p>
          <w:p w14:paraId="376B4933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9933"/>
          </w:tcPr>
          <w:p w14:paraId="29E40CA9" w14:textId="77777777" w:rsidR="001C51EF" w:rsidRPr="00E15F3F" w:rsidRDefault="001C51EF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693" w:type="dxa"/>
            <w:vMerge w:val="restart"/>
            <w:shd w:val="clear" w:color="auto" w:fill="A8D08D" w:themeFill="accent6" w:themeFillTint="99"/>
          </w:tcPr>
          <w:p w14:paraId="2CC66EC9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5394E21F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ggie Family Sports Day</w:t>
            </w:r>
          </w:p>
          <w:p w14:paraId="11B39595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317E3232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5158836D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Parents meet with Children on the Primary Sports Field</w:t>
            </w:r>
          </w:p>
          <w:p w14:paraId="4BB6CF94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3F463895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ce Performances</w:t>
            </w:r>
          </w:p>
          <w:p w14:paraId="03F5817A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7C74D486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290A0328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milies Play Veggie Games</w:t>
            </w:r>
          </w:p>
          <w:p w14:paraId="0027CD5B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11FDDBE7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F9933"/>
          </w:tcPr>
          <w:p w14:paraId="52E9D71A" w14:textId="77777777" w:rsidR="001C51EF" w:rsidRPr="00E15F3F" w:rsidRDefault="001C51EF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693" w:type="dxa"/>
            <w:shd w:val="clear" w:color="auto" w:fill="FF9933"/>
          </w:tcPr>
          <w:p w14:paraId="6FEDF2C4" w14:textId="77777777" w:rsidR="001C51EF" w:rsidRPr="00E15F3F" w:rsidRDefault="001C51EF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693" w:type="dxa"/>
            <w:shd w:val="clear" w:color="auto" w:fill="FF9933"/>
          </w:tcPr>
          <w:p w14:paraId="168731F5" w14:textId="77777777" w:rsidR="001C51EF" w:rsidRPr="00E15F3F" w:rsidRDefault="001C51EF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</w:tr>
      <w:tr w:rsidR="001C51EF" w:rsidRPr="00E15F3F" w14:paraId="2AE9F921" w14:textId="77777777" w:rsidTr="00475C01">
        <w:trPr>
          <w:trHeight w:val="269"/>
        </w:trPr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4B083" w:themeFill="accent2" w:themeFillTint="99"/>
            <w:vAlign w:val="bottom"/>
          </w:tcPr>
          <w:p w14:paraId="5FC53F7E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8:55- 9:10</w:t>
            </w:r>
          </w:p>
        </w:tc>
        <w:tc>
          <w:tcPr>
            <w:tcW w:w="2427" w:type="dxa"/>
            <w:shd w:val="clear" w:color="auto" w:fill="F4B083" w:themeFill="accent2" w:themeFillTint="99"/>
          </w:tcPr>
          <w:p w14:paraId="2D21AEF3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00416285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4B083" w:themeFill="accent2" w:themeFillTint="99"/>
          </w:tcPr>
          <w:p w14:paraId="676D2B4E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4B083" w:themeFill="accent2" w:themeFillTint="99"/>
          </w:tcPr>
          <w:p w14:paraId="622348DF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4B083" w:themeFill="accent2" w:themeFillTint="99"/>
          </w:tcPr>
          <w:p w14:paraId="7EAF6CB3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761CAC8B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4B083" w:themeFill="accent2" w:themeFillTint="99"/>
            <w:vAlign w:val="bottom"/>
          </w:tcPr>
          <w:p w14:paraId="6D072241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45BA0B74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Morning Circle</w:t>
            </w:r>
          </w:p>
          <w:p w14:paraId="0D563417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4B083" w:themeFill="accent2" w:themeFillTint="99"/>
          </w:tcPr>
          <w:p w14:paraId="3F190CC1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3F0B1D02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4B083" w:themeFill="accent2" w:themeFillTint="99"/>
          </w:tcPr>
          <w:p w14:paraId="2864A7DA" w14:textId="77777777" w:rsidR="001C51EF" w:rsidRPr="00E15F3F" w:rsidRDefault="001C51EF" w:rsidP="00A7118A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Routine (good morning, weather, attendance, question of the day) </w:t>
            </w:r>
          </w:p>
        </w:tc>
        <w:tc>
          <w:tcPr>
            <w:tcW w:w="2693" w:type="dxa"/>
            <w:shd w:val="clear" w:color="auto" w:fill="F4B083" w:themeFill="accent2" w:themeFillTint="99"/>
          </w:tcPr>
          <w:p w14:paraId="38880CAB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  <w:tc>
          <w:tcPr>
            <w:tcW w:w="2693" w:type="dxa"/>
            <w:shd w:val="clear" w:color="auto" w:fill="F4B083" w:themeFill="accent2" w:themeFillTint="99"/>
          </w:tcPr>
          <w:p w14:paraId="565AD7FB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</w:tr>
      <w:tr w:rsidR="001C51EF" w:rsidRPr="00E15F3F" w14:paraId="200520AE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45145412" w14:textId="77777777" w:rsidR="001C51EF" w:rsidRPr="00E15F3F" w:rsidRDefault="001C51EF" w:rsidP="00DB4273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427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9:10</w:t>
            </w:r>
            <w:r w:rsidRPr="00E15F3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- 9:30</w:t>
            </w:r>
          </w:p>
        </w:tc>
        <w:tc>
          <w:tcPr>
            <w:tcW w:w="2427" w:type="dxa"/>
            <w:shd w:val="clear" w:color="auto" w:fill="FFE599" w:themeFill="accent4" w:themeFillTint="66"/>
          </w:tcPr>
          <w:p w14:paraId="37EA0EE1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2949AD80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0A91C039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14881171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4311E182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41A386D3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7FC36EA0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0777F1E8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iteracy Table</w:t>
            </w:r>
          </w:p>
          <w:p w14:paraId="1F87F579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E599" w:themeFill="accent4" w:themeFillTint="66"/>
          </w:tcPr>
          <w:p w14:paraId="3DE0F288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79C5217F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teracy puzzles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1AA2FA07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bottom w:val="nil"/>
            </w:tcBorders>
            <w:shd w:val="clear" w:color="auto" w:fill="FFE599" w:themeFill="accent4" w:themeFillTint="66"/>
          </w:tcPr>
          <w:p w14:paraId="795E9FCD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3E2583B1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4039FFD5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t’s write W s on palm trees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0C1862C0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1E912775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46FB5306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397825E5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5152827B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reative Table</w:t>
            </w:r>
          </w:p>
          <w:p w14:paraId="65647CAD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E599" w:themeFill="accent4" w:themeFillTint="66"/>
          </w:tcPr>
          <w:p w14:paraId="5B0FEA70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0CA1B29E" w14:textId="77777777" w:rsidR="001C51EF" w:rsidRPr="00E15F3F" w:rsidRDefault="001C51EF" w:rsidP="001C51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lery Stamping letter W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324E0867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nil"/>
              <w:bottom w:val="nil"/>
            </w:tcBorders>
            <w:shd w:val="clear" w:color="auto" w:fill="FFE599" w:themeFill="accent4" w:themeFillTint="66"/>
          </w:tcPr>
          <w:p w14:paraId="76A52950" w14:textId="77777777" w:rsidR="001C51EF" w:rsidRPr="00E15F3F" w:rsidRDefault="001C51EF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Show and Tell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392ED05C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53FC1B48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dough- pipe cleaner, small people glitter table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09AF8C66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2EA9E678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21072F46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32ACE752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2E32FBF9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umeracy Table</w:t>
            </w:r>
          </w:p>
          <w:p w14:paraId="74F9485C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E599" w:themeFill="accent4" w:themeFillTint="66"/>
          </w:tcPr>
          <w:p w14:paraId="1A59E783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06134A42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2D148C43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nil"/>
            </w:tcBorders>
            <w:shd w:val="clear" w:color="auto" w:fill="FFE599" w:themeFill="accent4" w:themeFillTint="66"/>
          </w:tcPr>
          <w:p w14:paraId="0855A85B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59285F82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7CE4DDC2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731C4C04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1F9D2F10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Number Wheels</w:t>
            </w:r>
          </w:p>
          <w:p w14:paraId="6C234B28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Lock blocks measuring carrots</w:t>
            </w:r>
          </w:p>
        </w:tc>
      </w:tr>
      <w:tr w:rsidR="001C51EF" w:rsidRPr="00E15F3F" w14:paraId="24ED6421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bottom"/>
          </w:tcPr>
          <w:p w14:paraId="2BAD6014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9:30- 10:05</w:t>
            </w:r>
          </w:p>
        </w:tc>
        <w:tc>
          <w:tcPr>
            <w:tcW w:w="2427" w:type="dxa"/>
            <w:shd w:val="clear" w:color="auto" w:fill="FFF2CC" w:themeFill="accent4" w:themeFillTint="33"/>
          </w:tcPr>
          <w:p w14:paraId="354BBC54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3584ACEC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FF2CC" w:themeFill="accent4" w:themeFillTint="33"/>
          </w:tcPr>
          <w:p w14:paraId="3DEA9B5F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F2CC" w:themeFill="accent4" w:themeFillTint="33"/>
          </w:tcPr>
          <w:p w14:paraId="6C5769D8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F2CC" w:themeFill="accent4" w:themeFillTint="33"/>
          </w:tcPr>
          <w:p w14:paraId="7084779B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5CBF973E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bottom"/>
          </w:tcPr>
          <w:p w14:paraId="42271257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6FF770F7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utdoor Play</w:t>
            </w:r>
          </w:p>
          <w:p w14:paraId="02B59A03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F2CC" w:themeFill="accent4" w:themeFillTint="33"/>
          </w:tcPr>
          <w:p w14:paraId="0BE21652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 </w:t>
            </w:r>
          </w:p>
          <w:p w14:paraId="7B7F083A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play structure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536B91FF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FF2CC" w:themeFill="accent4" w:themeFillTint="33"/>
          </w:tcPr>
          <w:p w14:paraId="60CCB4C8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284051FF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d Play- Water- castles</w:t>
            </w:r>
          </w:p>
        </w:tc>
        <w:tc>
          <w:tcPr>
            <w:tcW w:w="2693" w:type="dxa"/>
            <w:shd w:val="clear" w:color="auto" w:fill="FFF2CC" w:themeFill="accent4" w:themeFillTint="33"/>
          </w:tcPr>
          <w:p w14:paraId="46966859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132DE777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Open Area Bike play</w:t>
            </w:r>
          </w:p>
        </w:tc>
        <w:tc>
          <w:tcPr>
            <w:tcW w:w="2693" w:type="dxa"/>
            <w:shd w:val="clear" w:color="auto" w:fill="FFF2CC" w:themeFill="accent4" w:themeFillTint="33"/>
          </w:tcPr>
          <w:p w14:paraId="63157E7E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4AA2A5CD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Jody- PE</w:t>
            </w:r>
          </w:p>
        </w:tc>
      </w:tr>
      <w:tr w:rsidR="00E15F3F" w:rsidRPr="00E15F3F" w14:paraId="2CBCA21A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D692CB"/>
            <w:vAlign w:val="bottom"/>
          </w:tcPr>
          <w:p w14:paraId="3D1A0356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:05- 10:30</w:t>
            </w:r>
          </w:p>
        </w:tc>
        <w:tc>
          <w:tcPr>
            <w:tcW w:w="13058" w:type="dxa"/>
            <w:gridSpan w:val="5"/>
            <w:shd w:val="clear" w:color="auto" w:fill="D692CB"/>
          </w:tcPr>
          <w:p w14:paraId="29FEBD9B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nack</w:t>
            </w:r>
          </w:p>
        </w:tc>
      </w:tr>
      <w:tr w:rsidR="001C51EF" w:rsidRPr="00E15F3F" w14:paraId="13AF9249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D050CA"/>
            <w:vAlign w:val="bottom"/>
          </w:tcPr>
          <w:p w14:paraId="5BA37B29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:30-11:05</w:t>
            </w:r>
          </w:p>
        </w:tc>
        <w:tc>
          <w:tcPr>
            <w:tcW w:w="2427" w:type="dxa"/>
            <w:shd w:val="clear" w:color="auto" w:fill="D050CA"/>
          </w:tcPr>
          <w:p w14:paraId="29B8CB2F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vMerge w:val="restart"/>
            <w:shd w:val="clear" w:color="auto" w:fill="A8D08D" w:themeFill="accent6" w:themeFillTint="99"/>
          </w:tcPr>
          <w:p w14:paraId="31578425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D050CA"/>
          </w:tcPr>
          <w:p w14:paraId="05755085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050CA"/>
          </w:tcPr>
          <w:p w14:paraId="009E9FF7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050CA"/>
          </w:tcPr>
          <w:p w14:paraId="606B6932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3888F45C" w14:textId="77777777" w:rsidTr="00475C01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D050CA"/>
            <w:vAlign w:val="bottom"/>
          </w:tcPr>
          <w:p w14:paraId="518BC7C5" w14:textId="77777777" w:rsidR="001C51EF" w:rsidRPr="00E15F3F" w:rsidRDefault="001C51EF" w:rsidP="00E15F3F">
            <w:pPr>
              <w:spacing w:after="60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esson</w:t>
            </w:r>
          </w:p>
          <w:p w14:paraId="7A7BB4D1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050CA"/>
          </w:tcPr>
          <w:p w14:paraId="76D4B779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livia Plants a Garden story</w:t>
            </w:r>
          </w:p>
          <w:p w14:paraId="598F9F68" w14:textId="77777777" w:rsidR="001C51EF" w:rsidRDefault="001C51EF" w:rsidP="00DB4273">
            <w:pPr>
              <w:rPr>
                <w:sz w:val="24"/>
                <w:szCs w:val="24"/>
              </w:rPr>
            </w:pPr>
          </w:p>
          <w:p w14:paraId="75E33BC2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sory table plant veggies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29787FA8" w14:textId="77777777" w:rsidR="001C51EF" w:rsidRPr="00E15F3F" w:rsidRDefault="001C51EF" w:rsidP="00E15F3F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D050CA"/>
          </w:tcPr>
          <w:p w14:paraId="0EC62561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lines- Monsters can count</w:t>
            </w:r>
          </w:p>
          <w:p w14:paraId="6294A971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Island hopping</w:t>
            </w:r>
          </w:p>
          <w:p w14:paraId="7C353E85" w14:textId="77777777" w:rsidR="001C51EF" w:rsidRDefault="001C51EF" w:rsidP="001C51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Four Corners</w:t>
            </w:r>
          </w:p>
          <w:p w14:paraId="21AC78CB" w14:textId="77777777" w:rsidR="001C51EF" w:rsidRPr="00E15F3F" w:rsidRDefault="001C51EF" w:rsidP="001C51EF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050CA"/>
          </w:tcPr>
          <w:p w14:paraId="70A2BC9D" w14:textId="77777777" w:rsidR="001C51EF" w:rsidRDefault="001C51EF" w:rsidP="001C51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ess the Veggie…</w:t>
            </w:r>
          </w:p>
          <w:p w14:paraId="2E2ACE12" w14:textId="77777777" w:rsidR="001C51EF" w:rsidRDefault="001C51EF" w:rsidP="001C51EF">
            <w:pPr>
              <w:rPr>
                <w:sz w:val="24"/>
                <w:szCs w:val="24"/>
              </w:rPr>
            </w:pPr>
          </w:p>
          <w:p w14:paraId="3B3045E8" w14:textId="77777777" w:rsidR="001C51EF" w:rsidRDefault="001C51EF" w:rsidP="001C51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be vegetables- big/small/round/</w:t>
            </w:r>
          </w:p>
          <w:p w14:paraId="45F6A60E" w14:textId="77777777" w:rsidR="001C51EF" w:rsidRPr="00E15F3F" w:rsidRDefault="001C51EF" w:rsidP="001C51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g/ colours/sweet</w:t>
            </w:r>
          </w:p>
        </w:tc>
        <w:tc>
          <w:tcPr>
            <w:tcW w:w="2693" w:type="dxa"/>
            <w:shd w:val="clear" w:color="auto" w:fill="D050CA"/>
          </w:tcPr>
          <w:p w14:paraId="224D3996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s fly trap!</w:t>
            </w:r>
          </w:p>
          <w:p w14:paraId="07A6E272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lk about and show </w:t>
            </w:r>
            <w:proofErr w:type="spellStart"/>
            <w:r>
              <w:rPr>
                <w:sz w:val="24"/>
                <w:szCs w:val="24"/>
              </w:rPr>
              <w:t>venus</w:t>
            </w:r>
            <w:proofErr w:type="spellEnd"/>
            <w:r>
              <w:rPr>
                <w:sz w:val="24"/>
                <w:szCs w:val="24"/>
              </w:rPr>
              <w:t xml:space="preserve"> fly trap video </w:t>
            </w:r>
          </w:p>
          <w:p w14:paraId="2849F6AC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t him in our garden</w:t>
            </w:r>
          </w:p>
        </w:tc>
      </w:tr>
      <w:tr w:rsidR="001C51EF" w:rsidRPr="00E15F3F" w14:paraId="3C5020A5" w14:textId="77777777" w:rsidTr="00475C01">
        <w:trPr>
          <w:trHeight w:val="197"/>
        </w:trPr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381D9"/>
            <w:vAlign w:val="bottom"/>
          </w:tcPr>
          <w:p w14:paraId="79133905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1:05- 11:30</w:t>
            </w:r>
          </w:p>
        </w:tc>
        <w:tc>
          <w:tcPr>
            <w:tcW w:w="2427" w:type="dxa"/>
            <w:shd w:val="clear" w:color="auto" w:fill="B381D9"/>
          </w:tcPr>
          <w:p w14:paraId="717F7F95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434E6041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B381D9"/>
          </w:tcPr>
          <w:p w14:paraId="30CF7176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381D9"/>
          </w:tcPr>
          <w:p w14:paraId="21407929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381D9"/>
          </w:tcPr>
          <w:p w14:paraId="4174E3B3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</w:tr>
      <w:tr w:rsidR="001C51EF" w:rsidRPr="00E15F3F" w14:paraId="202F4BD6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381D9"/>
            <w:vAlign w:val="bottom"/>
          </w:tcPr>
          <w:p w14:paraId="690132E1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6E09D2E1" w14:textId="77777777" w:rsidR="001C51EF" w:rsidRPr="00E15F3F" w:rsidRDefault="001C51E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Adult-led Activity or Continuous Provision</w:t>
            </w:r>
          </w:p>
          <w:p w14:paraId="09EBE639" w14:textId="77777777" w:rsidR="001C51EF" w:rsidRPr="00E15F3F" w:rsidRDefault="001C51EF" w:rsidP="00DB4273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B381D9"/>
          </w:tcPr>
          <w:p w14:paraId="39EBBC26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239DD46D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cing fruit and Veg in Colour Categories</w:t>
            </w:r>
          </w:p>
          <w:p w14:paraId="78EB0C2C" w14:textId="77777777" w:rsidR="001C51EF" w:rsidRPr="001C51EF" w:rsidRDefault="001C51EF" w:rsidP="001C51EF">
            <w:pPr>
              <w:rPr>
                <w:szCs w:val="24"/>
              </w:rPr>
            </w:pPr>
            <w:r w:rsidRPr="001C51EF">
              <w:rPr>
                <w:szCs w:val="24"/>
              </w:rPr>
              <w:t>How many_(red)_</w:t>
            </w:r>
          </w:p>
          <w:p w14:paraId="6C3EE520" w14:textId="77777777" w:rsidR="001C51EF" w:rsidRPr="00E15F3F" w:rsidRDefault="001C51EF" w:rsidP="001C51EF">
            <w:pPr>
              <w:rPr>
                <w:sz w:val="24"/>
                <w:szCs w:val="24"/>
              </w:rPr>
            </w:pPr>
            <w:r w:rsidRPr="001C51EF">
              <w:rPr>
                <w:szCs w:val="24"/>
              </w:rPr>
              <w:t>Fruit and veg are there?</w:t>
            </w:r>
          </w:p>
        </w:tc>
        <w:tc>
          <w:tcPr>
            <w:tcW w:w="2693" w:type="dxa"/>
            <w:vMerge/>
            <w:shd w:val="clear" w:color="auto" w:fill="A8D08D" w:themeFill="accent6" w:themeFillTint="99"/>
          </w:tcPr>
          <w:p w14:paraId="43E8E141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B381D9"/>
          </w:tcPr>
          <w:p w14:paraId="5816525A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6B623B6E" w14:textId="77777777" w:rsidR="001C51EF" w:rsidRPr="00E15F3F" w:rsidRDefault="001C51EF" w:rsidP="001C51E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arden Helpers/ transplant magic beans into garden</w:t>
            </w:r>
          </w:p>
        </w:tc>
        <w:tc>
          <w:tcPr>
            <w:tcW w:w="2693" w:type="dxa"/>
            <w:shd w:val="clear" w:color="auto" w:fill="B381D9"/>
          </w:tcPr>
          <w:p w14:paraId="328EEB04" w14:textId="77777777" w:rsidR="001C51EF" w:rsidRPr="00E15F3F" w:rsidRDefault="001C51EF" w:rsidP="00DB4273">
            <w:pPr>
              <w:rPr>
                <w:sz w:val="24"/>
                <w:szCs w:val="24"/>
              </w:rPr>
            </w:pPr>
          </w:p>
          <w:p w14:paraId="2FDABC44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Craft Table- Child- Initiated</w:t>
            </w:r>
          </w:p>
          <w:p w14:paraId="75753EF0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r w:rsidRPr="001C51EF">
              <w:t>Sensory Wash Veggies</w:t>
            </w:r>
          </w:p>
          <w:p w14:paraId="2DFC6CE8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Construction area</w:t>
            </w:r>
          </w:p>
        </w:tc>
        <w:tc>
          <w:tcPr>
            <w:tcW w:w="2693" w:type="dxa"/>
            <w:shd w:val="clear" w:color="auto" w:fill="B381D9"/>
          </w:tcPr>
          <w:p w14:paraId="47EAD387" w14:textId="77777777" w:rsidR="001C51EF" w:rsidRDefault="001C51E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arden Helpers</w:t>
            </w:r>
          </w:p>
          <w:p w14:paraId="16C1B451" w14:textId="77777777" w:rsidR="001C51EF" w:rsidRPr="00E15F3F" w:rsidRDefault="001C51EF" w:rsidP="004229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grow- potato-onion-garlic-carrot-</w:t>
            </w:r>
            <w:proofErr w:type="spellStart"/>
            <w:r>
              <w:rPr>
                <w:sz w:val="24"/>
                <w:szCs w:val="24"/>
              </w:rPr>
              <w:t>avacado</w:t>
            </w:r>
            <w:proofErr w:type="spellEnd"/>
          </w:p>
        </w:tc>
      </w:tr>
      <w:tr w:rsidR="00E15F3F" w:rsidRPr="00E15F3F" w14:paraId="26E1A7F0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9DA5CD"/>
            <w:vAlign w:val="bottom"/>
          </w:tcPr>
          <w:p w14:paraId="517D245D" w14:textId="77777777" w:rsidR="00E15F3F" w:rsidRPr="00E15F3F" w:rsidRDefault="00E15F3F" w:rsidP="00DB4273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1:30-12:00</w:t>
            </w:r>
          </w:p>
        </w:tc>
        <w:tc>
          <w:tcPr>
            <w:tcW w:w="13058" w:type="dxa"/>
            <w:gridSpan w:val="5"/>
            <w:shd w:val="clear" w:color="auto" w:fill="9DA5CD"/>
          </w:tcPr>
          <w:p w14:paraId="48E8D289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unch</w:t>
            </w:r>
          </w:p>
        </w:tc>
      </w:tr>
      <w:tr w:rsidR="00E15F3F" w:rsidRPr="00E15F3F" w14:paraId="06A01BB7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9CC2E5" w:themeFill="accent1" w:themeFillTint="99"/>
            <w:vAlign w:val="bottom"/>
          </w:tcPr>
          <w:p w14:paraId="39F477AE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2:00- 12:15</w:t>
            </w:r>
          </w:p>
        </w:tc>
        <w:tc>
          <w:tcPr>
            <w:tcW w:w="13058" w:type="dxa"/>
            <w:gridSpan w:val="5"/>
            <w:shd w:val="clear" w:color="auto" w:fill="9CC2E5" w:themeFill="accent1" w:themeFillTint="99"/>
          </w:tcPr>
          <w:p w14:paraId="72A031B7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eading Time</w:t>
            </w:r>
          </w:p>
        </w:tc>
      </w:tr>
      <w:tr w:rsidR="00E15F3F" w:rsidRPr="00E15F3F" w14:paraId="2AA52CCE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2E74B5" w:themeFill="accent1" w:themeFillShade="BF"/>
            <w:vAlign w:val="bottom"/>
          </w:tcPr>
          <w:p w14:paraId="4753F40D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2:15-14:15</w:t>
            </w:r>
          </w:p>
        </w:tc>
        <w:tc>
          <w:tcPr>
            <w:tcW w:w="13058" w:type="dxa"/>
            <w:gridSpan w:val="5"/>
            <w:shd w:val="clear" w:color="auto" w:fill="2E74B5" w:themeFill="accent1" w:themeFillShade="BF"/>
          </w:tcPr>
          <w:p w14:paraId="7AC675E1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aptime</w:t>
            </w:r>
          </w:p>
        </w:tc>
      </w:tr>
      <w:tr w:rsidR="00E15F3F" w:rsidRPr="00E15F3F" w14:paraId="52824959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C5E0B3" w:themeFill="accent6" w:themeFillTint="66"/>
            <w:vAlign w:val="bottom"/>
          </w:tcPr>
          <w:p w14:paraId="1DB49C40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4:15- 14:30</w:t>
            </w:r>
          </w:p>
        </w:tc>
        <w:tc>
          <w:tcPr>
            <w:tcW w:w="13058" w:type="dxa"/>
            <w:gridSpan w:val="5"/>
            <w:shd w:val="clear" w:color="auto" w:fill="C5E0B3" w:themeFill="accent6" w:themeFillTint="66"/>
          </w:tcPr>
          <w:p w14:paraId="34DB0CAE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Wake Up and Snack</w:t>
            </w:r>
          </w:p>
        </w:tc>
      </w:tr>
      <w:tr w:rsidR="007A78B9" w:rsidRPr="00E15F3F" w14:paraId="218AB9B0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8D08D" w:themeFill="accent6" w:themeFillTint="99"/>
            <w:vAlign w:val="bottom"/>
          </w:tcPr>
          <w:p w14:paraId="6B44C8E0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4:30- 14:05</w:t>
            </w:r>
          </w:p>
        </w:tc>
        <w:tc>
          <w:tcPr>
            <w:tcW w:w="2427" w:type="dxa"/>
            <w:shd w:val="clear" w:color="auto" w:fill="A8D08D" w:themeFill="accent6" w:themeFillTint="99"/>
          </w:tcPr>
          <w:p w14:paraId="48DB28A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8D08D" w:themeFill="accent6" w:themeFillTint="99"/>
          </w:tcPr>
          <w:p w14:paraId="1AB311B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8D08D" w:themeFill="accent6" w:themeFillTint="99"/>
          </w:tcPr>
          <w:p w14:paraId="62BC6AA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8D08D" w:themeFill="accent6" w:themeFillTint="99"/>
          </w:tcPr>
          <w:p w14:paraId="7154978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8D08D" w:themeFill="accent6" w:themeFillTint="99"/>
          </w:tcPr>
          <w:p w14:paraId="55470B5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3BD81395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8D08D" w:themeFill="accent6" w:themeFillTint="99"/>
            <w:vAlign w:val="bottom"/>
          </w:tcPr>
          <w:p w14:paraId="62024770" w14:textId="77777777" w:rsidR="00A7118A" w:rsidRPr="00E15F3F" w:rsidRDefault="00A7118A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0C7B7DDD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utdoor Play</w:t>
            </w:r>
          </w:p>
          <w:p w14:paraId="78984985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A8D08D" w:themeFill="accent6" w:themeFillTint="99"/>
          </w:tcPr>
          <w:p w14:paraId="0549630A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6B692383" w14:textId="77777777" w:rsidR="00E15F3F" w:rsidRPr="00E15F3F" w:rsidRDefault="001C51EF" w:rsidP="004229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ee Play- walkie talkies (optional)</w:t>
            </w:r>
          </w:p>
        </w:tc>
        <w:tc>
          <w:tcPr>
            <w:tcW w:w="2693" w:type="dxa"/>
            <w:shd w:val="clear" w:color="auto" w:fill="A8D08D" w:themeFill="accent6" w:themeFillTint="99"/>
          </w:tcPr>
          <w:p w14:paraId="3B84513A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5E2CE2A1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- optional walkie talkies</w:t>
            </w:r>
          </w:p>
        </w:tc>
        <w:tc>
          <w:tcPr>
            <w:tcW w:w="2552" w:type="dxa"/>
            <w:shd w:val="clear" w:color="auto" w:fill="A8D08D" w:themeFill="accent6" w:themeFillTint="99"/>
          </w:tcPr>
          <w:p w14:paraId="7AFF1C0B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27E3BEDE" w14:textId="77777777" w:rsidR="00E15F3F" w:rsidRPr="00E15F3F" w:rsidRDefault="00E15F3F" w:rsidP="0042297A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Free play- </w:t>
            </w:r>
            <w:r w:rsidR="0042297A">
              <w:rPr>
                <w:sz w:val="24"/>
                <w:szCs w:val="24"/>
              </w:rPr>
              <w:t>parachute- optional</w:t>
            </w:r>
          </w:p>
        </w:tc>
        <w:tc>
          <w:tcPr>
            <w:tcW w:w="2693" w:type="dxa"/>
            <w:shd w:val="clear" w:color="auto" w:fill="A8D08D" w:themeFill="accent6" w:themeFillTint="99"/>
          </w:tcPr>
          <w:p w14:paraId="671E21A3" w14:textId="77777777" w:rsidR="00DB4273" w:rsidRDefault="0042297A" w:rsidP="004229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ll out weeds f</w:t>
            </w:r>
            <w:r w:rsidR="00E15F3F" w:rsidRPr="00E15F3F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om </w:t>
            </w:r>
            <w:r w:rsidR="00E15F3F" w:rsidRPr="00E15F3F">
              <w:rPr>
                <w:sz w:val="24"/>
                <w:szCs w:val="24"/>
              </w:rPr>
              <w:t>garden</w:t>
            </w:r>
            <w:r>
              <w:rPr>
                <w:sz w:val="24"/>
                <w:szCs w:val="24"/>
              </w:rPr>
              <w:t>- water</w:t>
            </w:r>
          </w:p>
          <w:p w14:paraId="09FD6600" w14:textId="77777777" w:rsidR="001C51EF" w:rsidRDefault="001C51EF" w:rsidP="004229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uss what we see</w:t>
            </w:r>
          </w:p>
          <w:p w14:paraId="593EC42C" w14:textId="77777777" w:rsidR="001C51EF" w:rsidRPr="00E15F3F" w:rsidRDefault="001C51EF" w:rsidP="004229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is growing?</w:t>
            </w:r>
          </w:p>
        </w:tc>
        <w:tc>
          <w:tcPr>
            <w:tcW w:w="2693" w:type="dxa"/>
            <w:shd w:val="clear" w:color="auto" w:fill="A8D08D" w:themeFill="accent6" w:themeFillTint="99"/>
          </w:tcPr>
          <w:p w14:paraId="57F8B256" w14:textId="77777777" w:rsidR="00DB4273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dbye Party for Lily</w:t>
            </w:r>
          </w:p>
          <w:p w14:paraId="7ADE6BB9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Cake Picnic</w:t>
            </w:r>
          </w:p>
          <w:p w14:paraId="41D79A48" w14:textId="77777777" w:rsidR="001C51E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Face Painting</w:t>
            </w:r>
          </w:p>
          <w:p w14:paraId="0746A296" w14:textId="77777777" w:rsidR="001C51EF" w:rsidRPr="00E15F3F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Giant Bubbles</w:t>
            </w:r>
          </w:p>
        </w:tc>
      </w:tr>
      <w:tr w:rsidR="007A78B9" w:rsidRPr="00E15F3F" w14:paraId="7028E39C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F8F00" w:themeFill="accent4" w:themeFillShade="BF"/>
            <w:vAlign w:val="bottom"/>
          </w:tcPr>
          <w:p w14:paraId="6B7412B8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5:05- 15:20</w:t>
            </w:r>
          </w:p>
        </w:tc>
        <w:tc>
          <w:tcPr>
            <w:tcW w:w="2427" w:type="dxa"/>
            <w:shd w:val="clear" w:color="auto" w:fill="BF8F00" w:themeFill="accent4" w:themeFillShade="BF"/>
          </w:tcPr>
          <w:p w14:paraId="5EFF03A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783BB2DF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BF8F00" w:themeFill="accent4" w:themeFillShade="BF"/>
          </w:tcPr>
          <w:p w14:paraId="2549FE5D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22AFF84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53D3672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31B3067B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F8F00" w:themeFill="accent4" w:themeFillShade="BF"/>
            <w:vAlign w:val="bottom"/>
          </w:tcPr>
          <w:p w14:paraId="6BB0CA76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7853F531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Music</w:t>
            </w:r>
          </w:p>
          <w:p w14:paraId="47F26165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BF8F00" w:themeFill="accent4" w:themeFillShade="BF"/>
          </w:tcPr>
          <w:p w14:paraId="388F3EA0" w14:textId="77777777" w:rsidR="00E15F3F" w:rsidRPr="00E15F3F" w:rsidRDefault="001C51EF" w:rsidP="00E15F3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d Toilet Roll Shakers</w:t>
            </w:r>
          </w:p>
          <w:p w14:paraId="6A625F48" w14:textId="77777777" w:rsidR="00E15F3F" w:rsidRPr="00E15F3F" w:rsidRDefault="00E15F3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5AEE4138" w14:textId="77777777" w:rsidR="00E15F3F" w:rsidRPr="00E15F3F" w:rsidRDefault="001C51EF" w:rsidP="00E15F3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t All Day Song</w:t>
            </w:r>
          </w:p>
          <w:p w14:paraId="0148E90C" w14:textId="77777777" w:rsidR="00DB4273" w:rsidRPr="00E15F3F" w:rsidRDefault="0042297A" w:rsidP="00E15F3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ung </w:t>
            </w:r>
            <w:proofErr w:type="spellStart"/>
            <w:r>
              <w:rPr>
                <w:sz w:val="24"/>
                <w:szCs w:val="24"/>
              </w:rPr>
              <w:t>fu</w:t>
            </w:r>
            <w:proofErr w:type="spellEnd"/>
            <w:r>
              <w:rPr>
                <w:sz w:val="24"/>
                <w:szCs w:val="24"/>
              </w:rPr>
              <w:t xml:space="preserve"> fighting</w:t>
            </w:r>
          </w:p>
        </w:tc>
        <w:tc>
          <w:tcPr>
            <w:tcW w:w="2552" w:type="dxa"/>
            <w:shd w:val="clear" w:color="auto" w:fill="BF8F00" w:themeFill="accent4" w:themeFillShade="BF"/>
          </w:tcPr>
          <w:p w14:paraId="652133D2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Instrument free play</w:t>
            </w:r>
          </w:p>
        </w:tc>
        <w:tc>
          <w:tcPr>
            <w:tcW w:w="2693" w:type="dxa"/>
            <w:shd w:val="clear" w:color="auto" w:fill="BF8F00" w:themeFill="accent4" w:themeFillShade="BF"/>
          </w:tcPr>
          <w:p w14:paraId="45CDDD8D" w14:textId="77777777" w:rsidR="00DB4273" w:rsidRDefault="001C51EF" w:rsidP="00E15F3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cken Dance</w:t>
            </w:r>
          </w:p>
          <w:p w14:paraId="05B93C7F" w14:textId="77777777" w:rsidR="001C51EF" w:rsidRPr="00E15F3F" w:rsidRDefault="001C51EF" w:rsidP="00E15F3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ng Fu Fighting</w:t>
            </w:r>
          </w:p>
        </w:tc>
        <w:tc>
          <w:tcPr>
            <w:tcW w:w="2693" w:type="dxa"/>
            <w:shd w:val="clear" w:color="auto" w:fill="BF8F00" w:themeFill="accent4" w:themeFillShade="BF"/>
          </w:tcPr>
          <w:p w14:paraId="2E52988C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proofErr w:type="spellStart"/>
            <w:r w:rsidRPr="00E15F3F">
              <w:rPr>
                <w:sz w:val="24"/>
                <w:szCs w:val="24"/>
              </w:rPr>
              <w:t>Umizoomi</w:t>
            </w:r>
            <w:proofErr w:type="spellEnd"/>
            <w:r w:rsidRPr="00E15F3F">
              <w:rPr>
                <w:sz w:val="24"/>
                <w:szCs w:val="24"/>
              </w:rPr>
              <w:t>!</w:t>
            </w:r>
          </w:p>
        </w:tc>
      </w:tr>
      <w:tr w:rsidR="00DB4273" w:rsidRPr="00E15F3F" w14:paraId="5CF6649F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806000" w:themeFill="accent4" w:themeFillShade="80"/>
            <w:vAlign w:val="bottom"/>
          </w:tcPr>
          <w:p w14:paraId="3C0C6B6F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5:20- 15:50</w:t>
            </w:r>
          </w:p>
        </w:tc>
        <w:tc>
          <w:tcPr>
            <w:tcW w:w="2427" w:type="dxa"/>
            <w:shd w:val="clear" w:color="auto" w:fill="806000" w:themeFill="accent4" w:themeFillShade="80"/>
          </w:tcPr>
          <w:p w14:paraId="4382577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806000" w:themeFill="accent4" w:themeFillShade="80"/>
          </w:tcPr>
          <w:p w14:paraId="7A635243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806000" w:themeFill="accent4" w:themeFillShade="80"/>
          </w:tcPr>
          <w:p w14:paraId="4F57DE3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806000" w:themeFill="accent4" w:themeFillShade="80"/>
          </w:tcPr>
          <w:p w14:paraId="78F4797B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806000" w:themeFill="accent4" w:themeFillShade="80"/>
          </w:tcPr>
          <w:p w14:paraId="55E568E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DB4273" w:rsidRPr="00E15F3F" w14:paraId="3685B69A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806000" w:themeFill="accent4" w:themeFillShade="80"/>
            <w:vAlign w:val="bottom"/>
          </w:tcPr>
          <w:p w14:paraId="737F0784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6B505866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hinese Class</w:t>
            </w:r>
          </w:p>
          <w:p w14:paraId="045C2E3B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806000" w:themeFill="accent4" w:themeFillShade="80"/>
          </w:tcPr>
          <w:p w14:paraId="5F66339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6ED55355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693" w:type="dxa"/>
            <w:shd w:val="clear" w:color="auto" w:fill="806000" w:themeFill="accent4" w:themeFillShade="80"/>
          </w:tcPr>
          <w:p w14:paraId="08EAE84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36DDC422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552" w:type="dxa"/>
            <w:shd w:val="clear" w:color="auto" w:fill="806000" w:themeFill="accent4" w:themeFillShade="80"/>
          </w:tcPr>
          <w:p w14:paraId="74BA2C1B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253B0D42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693" w:type="dxa"/>
            <w:shd w:val="clear" w:color="auto" w:fill="806000" w:themeFill="accent4" w:themeFillShade="80"/>
          </w:tcPr>
          <w:p w14:paraId="657863C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5698E272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693" w:type="dxa"/>
            <w:shd w:val="clear" w:color="auto" w:fill="806000" w:themeFill="accent4" w:themeFillShade="80"/>
          </w:tcPr>
          <w:p w14:paraId="423413B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62E6422D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</w:tr>
      <w:tr w:rsidR="00E15F3F" w:rsidRPr="00E15F3F" w14:paraId="416ED915" w14:textId="77777777" w:rsidTr="00475C01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8496B0" w:themeFill="text2" w:themeFillTint="99"/>
            <w:vAlign w:val="bottom"/>
          </w:tcPr>
          <w:p w14:paraId="42BB0E42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5:50- 15:55</w:t>
            </w:r>
          </w:p>
        </w:tc>
        <w:tc>
          <w:tcPr>
            <w:tcW w:w="13058" w:type="dxa"/>
            <w:gridSpan w:val="5"/>
            <w:shd w:val="clear" w:color="auto" w:fill="8496B0" w:themeFill="text2" w:themeFillTint="99"/>
          </w:tcPr>
          <w:p w14:paraId="1D1ECB6D" w14:textId="77777777" w:rsidR="00E15F3F" w:rsidRPr="00E15F3F" w:rsidRDefault="00E15F3F" w:rsidP="00E15F3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losing song and Goodbye</w:t>
            </w:r>
          </w:p>
        </w:tc>
      </w:tr>
      <w:tr w:rsidR="007A78B9" w14:paraId="61FA19FF" w14:textId="77777777" w:rsidTr="00475C01">
        <w:tc>
          <w:tcPr>
            <w:tcW w:w="1684" w:type="dxa"/>
          </w:tcPr>
          <w:p w14:paraId="548AD537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asel</w:t>
            </w:r>
          </w:p>
        </w:tc>
        <w:tc>
          <w:tcPr>
            <w:tcW w:w="13058" w:type="dxa"/>
            <w:gridSpan w:val="5"/>
          </w:tcPr>
          <w:p w14:paraId="6D228FF8" w14:textId="77777777" w:rsidR="007A78B9" w:rsidRDefault="001C51EF" w:rsidP="001C51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asable markers</w:t>
            </w:r>
            <w:r w:rsidR="0042297A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magnetic letters</w:t>
            </w:r>
          </w:p>
        </w:tc>
      </w:tr>
      <w:tr w:rsidR="007A78B9" w14:paraId="39BFCF0E" w14:textId="77777777" w:rsidTr="00475C01">
        <w:tc>
          <w:tcPr>
            <w:tcW w:w="1684" w:type="dxa"/>
          </w:tcPr>
          <w:p w14:paraId="52C4440C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truction</w:t>
            </w:r>
          </w:p>
        </w:tc>
        <w:tc>
          <w:tcPr>
            <w:tcW w:w="13058" w:type="dxa"/>
            <w:gridSpan w:val="5"/>
          </w:tcPr>
          <w:p w14:paraId="4E73563A" w14:textId="77777777" w:rsidR="007A78B9" w:rsidRDefault="0042297A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rble run, </w:t>
            </w:r>
            <w:proofErr w:type="spellStart"/>
            <w:r>
              <w:rPr>
                <w:sz w:val="24"/>
                <w:szCs w:val="24"/>
              </w:rPr>
              <w:t>lego</w:t>
            </w:r>
            <w:proofErr w:type="spellEnd"/>
            <w:r>
              <w:rPr>
                <w:sz w:val="24"/>
                <w:szCs w:val="24"/>
              </w:rPr>
              <w:t xml:space="preserve"> centre</w:t>
            </w:r>
          </w:p>
        </w:tc>
      </w:tr>
      <w:tr w:rsidR="007A78B9" w14:paraId="5E5EE0C7" w14:textId="77777777" w:rsidTr="00475C01">
        <w:tc>
          <w:tcPr>
            <w:tcW w:w="1684" w:type="dxa"/>
          </w:tcPr>
          <w:p w14:paraId="0E7719B7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mall World</w:t>
            </w:r>
          </w:p>
        </w:tc>
        <w:tc>
          <w:tcPr>
            <w:tcW w:w="13058" w:type="dxa"/>
            <w:gridSpan w:val="5"/>
          </w:tcPr>
          <w:p w14:paraId="0A223BDA" w14:textId="77777777" w:rsidR="007A78B9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ck and the beanstalk puppet world</w:t>
            </w:r>
          </w:p>
        </w:tc>
      </w:tr>
      <w:tr w:rsidR="007A78B9" w14:paraId="1C7D83AB" w14:textId="77777777" w:rsidTr="00475C01">
        <w:tc>
          <w:tcPr>
            <w:tcW w:w="1684" w:type="dxa"/>
          </w:tcPr>
          <w:p w14:paraId="78E2102D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play</w:t>
            </w:r>
          </w:p>
        </w:tc>
        <w:tc>
          <w:tcPr>
            <w:tcW w:w="13058" w:type="dxa"/>
            <w:gridSpan w:val="5"/>
          </w:tcPr>
          <w:p w14:paraId="13937F0B" w14:textId="77777777" w:rsidR="007A78B9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lkie Talkie police game</w:t>
            </w:r>
          </w:p>
        </w:tc>
      </w:tr>
      <w:tr w:rsidR="007A78B9" w14:paraId="6E38456D" w14:textId="77777777" w:rsidTr="00475C01">
        <w:tc>
          <w:tcPr>
            <w:tcW w:w="1684" w:type="dxa"/>
          </w:tcPr>
          <w:p w14:paraId="1630F337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C</w:t>
            </w:r>
          </w:p>
        </w:tc>
        <w:tc>
          <w:tcPr>
            <w:tcW w:w="13058" w:type="dxa"/>
            <w:gridSpan w:val="5"/>
          </w:tcPr>
          <w:p w14:paraId="6EEF5261" w14:textId="77777777" w:rsidR="007A78B9" w:rsidRDefault="007A78B9" w:rsidP="00DB4273">
            <w:pPr>
              <w:rPr>
                <w:sz w:val="24"/>
                <w:szCs w:val="24"/>
              </w:rPr>
            </w:pPr>
          </w:p>
        </w:tc>
      </w:tr>
      <w:tr w:rsidR="007A78B9" w14:paraId="27DE6ED6" w14:textId="77777777" w:rsidTr="00475C01">
        <w:tc>
          <w:tcPr>
            <w:tcW w:w="1684" w:type="dxa"/>
          </w:tcPr>
          <w:p w14:paraId="7FCC5FE7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rcle Time</w:t>
            </w:r>
          </w:p>
        </w:tc>
        <w:tc>
          <w:tcPr>
            <w:tcW w:w="13058" w:type="dxa"/>
            <w:gridSpan w:val="5"/>
          </w:tcPr>
          <w:p w14:paraId="5E88241E" w14:textId="77777777" w:rsidR="007A78B9" w:rsidRPr="007A78B9" w:rsidRDefault="001C51EF" w:rsidP="004229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do veggies taste like? Do you like mushrooms? Do you like ice cream? Do you like mushroom ice cream?</w:t>
            </w:r>
            <w:r w:rsidR="0042297A">
              <w:rPr>
                <w:sz w:val="24"/>
                <w:szCs w:val="24"/>
              </w:rPr>
              <w:t xml:space="preserve"> </w:t>
            </w:r>
          </w:p>
        </w:tc>
      </w:tr>
      <w:tr w:rsidR="007A78B9" w14:paraId="3A98C8F8" w14:textId="77777777" w:rsidTr="00475C01">
        <w:tc>
          <w:tcPr>
            <w:tcW w:w="1684" w:type="dxa"/>
          </w:tcPr>
          <w:p w14:paraId="1B4EDCB7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y</w:t>
            </w:r>
          </w:p>
        </w:tc>
        <w:tc>
          <w:tcPr>
            <w:tcW w:w="13058" w:type="dxa"/>
            <w:gridSpan w:val="5"/>
          </w:tcPr>
          <w:p w14:paraId="3B760B35" w14:textId="77777777" w:rsidR="007A78B9" w:rsidRDefault="001C51EF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livia Plants A Garden</w:t>
            </w:r>
          </w:p>
        </w:tc>
      </w:tr>
      <w:tr w:rsidR="007A78B9" w14:paraId="595B3B07" w14:textId="77777777" w:rsidTr="00475C01">
        <w:tc>
          <w:tcPr>
            <w:tcW w:w="1684" w:type="dxa"/>
          </w:tcPr>
          <w:p w14:paraId="1262AE55" w14:textId="77777777" w:rsidR="007A78B9" w:rsidRPr="007A78B9" w:rsidRDefault="007A78B9" w:rsidP="00DB427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vents</w:t>
            </w:r>
          </w:p>
        </w:tc>
        <w:tc>
          <w:tcPr>
            <w:tcW w:w="13058" w:type="dxa"/>
            <w:gridSpan w:val="5"/>
          </w:tcPr>
          <w:p w14:paraId="6EC6BD5B" w14:textId="77777777" w:rsidR="007A78B9" w:rsidRPr="007A78B9" w:rsidRDefault="0042297A" w:rsidP="001C51E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riday- </w:t>
            </w:r>
            <w:r w:rsidR="001C51EF">
              <w:rPr>
                <w:b/>
                <w:sz w:val="24"/>
                <w:szCs w:val="24"/>
              </w:rPr>
              <w:t>Lily’s Last Day</w:t>
            </w:r>
          </w:p>
        </w:tc>
      </w:tr>
    </w:tbl>
    <w:p w14:paraId="1BF455D6" w14:textId="77777777" w:rsidR="00DB4273" w:rsidRPr="00E15F3F" w:rsidRDefault="00DB4273" w:rsidP="007A78B9">
      <w:pPr>
        <w:rPr>
          <w:sz w:val="24"/>
          <w:szCs w:val="24"/>
        </w:rPr>
      </w:pPr>
    </w:p>
    <w:sectPr w:rsidR="00DB4273" w:rsidRPr="00E15F3F" w:rsidSect="007A78B9">
      <w:pgSz w:w="16839" w:h="23814" w:code="8"/>
      <w:pgMar w:top="284" w:right="283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0tDS2MDA0sLAwN7JQ0lEKTi0uzszPAykwrQUANhoQwCwAAAA="/>
  </w:docVars>
  <w:rsids>
    <w:rsidRoot w:val="00DB4273"/>
    <w:rsid w:val="000554C1"/>
    <w:rsid w:val="001C51EF"/>
    <w:rsid w:val="003D1510"/>
    <w:rsid w:val="0042297A"/>
    <w:rsid w:val="00475C01"/>
    <w:rsid w:val="00644CF7"/>
    <w:rsid w:val="006F7086"/>
    <w:rsid w:val="007A78B9"/>
    <w:rsid w:val="008E1EE9"/>
    <w:rsid w:val="00A45073"/>
    <w:rsid w:val="00A7118A"/>
    <w:rsid w:val="00C9503A"/>
    <w:rsid w:val="00DB4273"/>
    <w:rsid w:val="00E1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6C29"/>
  <w15:chartTrackingRefBased/>
  <w15:docId w15:val="{E193A887-B4EF-4397-97FB-EB008EBC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4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0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yson MacKenzie</dc:creator>
  <cp:keywords/>
  <dc:description/>
  <cp:lastModifiedBy>Allyson MacKenzie</cp:lastModifiedBy>
  <cp:revision>2</cp:revision>
  <dcterms:created xsi:type="dcterms:W3CDTF">2018-03-13T09:58:00Z</dcterms:created>
  <dcterms:modified xsi:type="dcterms:W3CDTF">2018-03-13T09:58:00Z</dcterms:modified>
</cp:coreProperties>
</file>